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1178B44B" w14:textId="16F0450E" w:rsidR="00292305" w:rsidRDefault="00FA73C9" w:rsidP="004D4BC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xml:space="preserve">. </w:t>
      </w:r>
      <w:r w:rsidR="009E18A0">
        <w:t>The r</w:t>
      </w:r>
      <w:r>
        <w:t>esulting large, multivariate datasets have the potential to increase our understanding of ecological phenomena, given that adequate statistical techniques are used to separate signal fro</w:t>
      </w:r>
      <w:r w:rsidR="0066160A">
        <w:t>m potentially increasing noise.</w:t>
      </w:r>
    </w:p>
    <w:p w14:paraId="171A8246" w14:textId="6FC4C381" w:rsidR="00393E1C" w:rsidRDefault="00393E1C" w:rsidP="00AA61C7">
      <w:pPr>
        <w:pStyle w:val="FirstParagraph"/>
        <w:spacing w:line="360" w:lineRule="auto"/>
      </w:pPr>
      <w:r>
        <w:t xml:space="preserve">Many multivariate analysis methods exist to describe the variation in big multivariate data.  For example, PCA (and related </w:t>
      </w:r>
      <w:proofErr w:type="spellStart"/>
      <w:r>
        <w:t>PCoA</w:t>
      </w:r>
      <w:proofErr w:type="spellEnd"/>
      <w:r>
        <w:t>) is an unsupervised technique that describes variation in the data in fewer axes or latent variables than the number of measured variables.  This is useful for creating plots of the data in “PCA space” to vi</w:t>
      </w:r>
      <w:r w:rsidR="00AA61C7">
        <w:t xml:space="preserve">sualize patterns of variation. </w:t>
      </w:r>
      <w:r w:rsidR="00AA61C7">
        <w:t xml:space="preserve">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rsidR="00AA61C7">
        <w:fldChar w:fldCharType="begin" w:fldLock="1"/>
      </w:r>
      <w:r w:rsidR="00AA61C7">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AA61C7">
        <w:fldChar w:fldCharType="separate"/>
      </w:r>
      <w:r w:rsidR="00AA61C7" w:rsidRPr="0065198D">
        <w:rPr>
          <w:noProof/>
        </w:rPr>
        <w:t>(Wright et al. 2004)</w:t>
      </w:r>
      <w:r w:rsidR="00AA61C7">
        <w:fldChar w:fldCharType="end"/>
      </w:r>
      <w:r w:rsidR="00AA61C7">
        <w:t>.  However, unsupervised techniques such as PCA are agnostic to response variables such as treatment groups</w:t>
      </w:r>
      <w:r w:rsidR="00AA61C7">
        <w:t xml:space="preserve">, and </w:t>
      </w:r>
      <w:r w:rsidR="00AA61C7">
        <w:t>the aim of many ecological studies is to describe the response of individuals to a manipulation or along an environmental gradient</w:t>
      </w:r>
      <w:r w:rsidR="00AA61C7">
        <w:t xml:space="preserve">.  Unsupervised techniques like PCA are not well suited for answering these types of questions </w:t>
      </w:r>
      <w:r>
        <w:t>(despite this, separation of points in PCA space is often used as an indicator of treatment effect in ecological literature).</w:t>
      </w:r>
    </w:p>
    <w:p w14:paraId="1A95F911" w14:textId="50D9C5A3" w:rsidR="00393E1C" w:rsidRDefault="00393E1C" w:rsidP="00393E1C">
      <w:pPr>
        <w:pStyle w:val="BodyText"/>
        <w:spacing w:line="360" w:lineRule="auto"/>
      </w:pPr>
      <w:r>
        <w:t>Supervised analysis techniques ……. What do they do?</w:t>
      </w:r>
    </w:p>
    <w:p w14:paraId="0677C98F" w14:textId="77777777" w:rsidR="00AA61C7" w:rsidRDefault="00393E1C" w:rsidP="00393E1C">
      <w:pPr>
        <w:pStyle w:val="BodyText"/>
        <w:spacing w:line="360" w:lineRule="auto"/>
      </w:pPr>
      <w:r>
        <w:t xml:space="preserve">However, when variables may be highly correlated (multicollinearity), when sample sizes are small relative to number of variables measured, or when missing values are present, many supervised multivariate analysis techniques don’t perform well. </w:t>
      </w:r>
    </w:p>
    <w:p w14:paraId="4D7FDF9F" w14:textId="1AC4AF0F" w:rsidR="00393E1C" w:rsidRDefault="00AA61C7" w:rsidP="00393E1C">
      <w:pPr>
        <w:pStyle w:val="BodyText"/>
        <w:spacing w:line="360" w:lineRule="auto"/>
      </w:pPr>
      <w:r>
        <w:lastRenderedPageBreak/>
        <w:t>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w:t>
      </w:r>
      <w:r w:rsidR="00393E1C">
        <w:t xml:space="preserve">.  It was first developed in _____ and has been implemented in major statistical packages (R, SPSS?? SAS? Others?) for some time but has only been widely adopted in ecology by the sub-field of chemical ecology.  </w:t>
      </w:r>
      <w:r>
        <w:t xml:space="preserve">The underlying assumption of PLS is that covariation between the predictor variable(s) and the response variable(s) is due to a small number of “latent” variables.  For this reason, the technique has been readily adopted </w:t>
      </w:r>
      <w:r w:rsidR="00F555C0">
        <w:t>for the analysis of metabolic data (eco-metabolomics) because a change in a large number</w:t>
      </w:r>
      <w:r>
        <w:t xml:space="preserve"> of metabolites </w:t>
      </w:r>
      <w:r w:rsidR="00F555C0">
        <w:t>may be a</w:t>
      </w:r>
      <w:r w:rsidR="00393E1C">
        <w:t xml:space="preserve"> result of a change in a single enzyme or metabolic pathway. </w:t>
      </w:r>
      <w:r>
        <w:t xml:space="preserve"> In fact, PLS has been implemented into many metabolomics specific statistical software (SIMCA, </w:t>
      </w:r>
      <w:proofErr w:type="spellStart"/>
      <w:r>
        <w:t>metaboanalyst</w:t>
      </w:r>
      <w:proofErr w:type="spellEnd"/>
      <w:r>
        <w:t>).</w:t>
      </w:r>
      <w:r w:rsidR="00393E1C">
        <w:t xml:space="preserve"> However, the utility of PLS is not limited to metabolomic data, or even to data all of one type.</w:t>
      </w:r>
      <w:r>
        <w:t xml:space="preserve">  In fact, one of the strengths of PLS is that it does not rely on distance or dissimilarity measures like MANOVA and therefore retains information about the relative importance of individual variables which can be summarized with a variable importance in projection (VIP) score.  VIP scores have been shown to be very robust to determining which predictor variables are responsible for variation in the response variable </w:t>
      </w:r>
      <w:r>
        <w:fldChar w:fldCharType="begin" w:fldLock="1"/>
      </w:r>
      <w:r>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operties":{"noteIndex":0},"schema":"https://github.com/citation-style-language/schema/raw/master/csl-citation.json"}</w:instrText>
      </w:r>
      <w:r>
        <w:fldChar w:fldCharType="separate"/>
      </w:r>
      <w:r w:rsidRPr="00AA61C7">
        <w:rPr>
          <w:noProof/>
        </w:rPr>
        <w:t>(Chong and Jun 2005)</w:t>
      </w:r>
      <w:r>
        <w:fldChar w:fldCharType="end"/>
      </w:r>
      <w:r>
        <w:t>.  This makes PLS an ideal technique for large ecological datasets where multicollinearity may be present, and the researcher would not only like to address a hypothesis about the effects of some independent variable on a multivariate dataset, but also to determine which measured variables respond most strongly.</w:t>
      </w:r>
    </w:p>
    <w:p w14:paraId="3E47113A" w14:textId="475F22B7" w:rsidR="00AA61C7" w:rsidRDefault="00AA61C7" w:rsidP="00393E1C">
      <w:pPr>
        <w:pStyle w:val="BodyText"/>
        <w:spacing w:line="360" w:lineRule="auto"/>
      </w:pPr>
      <w:r>
        <w:t>PLS does show up in ecological literature, but often methods and results are reported poorly or incorrectly.  Therefore, in this paper we offer advice and best practices on when to do PLS, how to do PLS, and how to report results.</w:t>
      </w:r>
    </w:p>
    <w:p w14:paraId="46BB0643" w14:textId="0FEC0FEF" w:rsidR="00393E1C" w:rsidRDefault="00393E1C" w:rsidP="00393E1C">
      <w:pPr>
        <w:pStyle w:val="BodyText"/>
      </w:pPr>
    </w:p>
    <w:p w14:paraId="6E2C0443" w14:textId="29AC6046" w:rsidR="00393E1C" w:rsidRDefault="00393E1C" w:rsidP="00393E1C">
      <w:pPr>
        <w:pStyle w:val="BodyText"/>
      </w:pPr>
    </w:p>
    <w:p w14:paraId="54F6207D" w14:textId="01494B0F" w:rsidR="00393E1C" w:rsidRDefault="00393E1C" w:rsidP="00393E1C">
      <w:pPr>
        <w:pStyle w:val="BodyText"/>
      </w:pPr>
    </w:p>
    <w:p w14:paraId="73D12449" w14:textId="3969FA4F" w:rsidR="00393E1C" w:rsidRDefault="00393E1C" w:rsidP="00393E1C">
      <w:pPr>
        <w:pStyle w:val="BodyText"/>
      </w:pPr>
    </w:p>
    <w:p w14:paraId="31B47C65" w14:textId="74150468" w:rsidR="00393E1C" w:rsidRDefault="00393E1C" w:rsidP="00393E1C">
      <w:pPr>
        <w:pStyle w:val="BodyText"/>
      </w:pPr>
    </w:p>
    <w:p w14:paraId="65570230" w14:textId="55FBE7BE" w:rsidR="00393E1C" w:rsidRDefault="00393E1C" w:rsidP="00393E1C">
      <w:pPr>
        <w:pStyle w:val="BodyText"/>
      </w:pPr>
    </w:p>
    <w:p w14:paraId="3BF64AFA" w14:textId="72A72252" w:rsidR="00393E1C" w:rsidRDefault="00393E1C" w:rsidP="00393E1C">
      <w:pPr>
        <w:pStyle w:val="BodyText"/>
      </w:pPr>
    </w:p>
    <w:p w14:paraId="10DCAB43" w14:textId="7CA2EC66" w:rsidR="00393E1C" w:rsidRDefault="00393E1C" w:rsidP="00393E1C">
      <w:pPr>
        <w:pStyle w:val="BodyText"/>
      </w:pPr>
    </w:p>
    <w:p w14:paraId="1153F4B3" w14:textId="5CDF4361" w:rsidR="00393E1C" w:rsidRDefault="00393E1C" w:rsidP="00393E1C">
      <w:pPr>
        <w:pStyle w:val="BodyText"/>
      </w:pPr>
    </w:p>
    <w:p w14:paraId="7C28BD98" w14:textId="41FE7CDC" w:rsidR="00393E1C" w:rsidRDefault="00393E1C" w:rsidP="00393E1C">
      <w:pPr>
        <w:pStyle w:val="BodyText"/>
      </w:pPr>
    </w:p>
    <w:p w14:paraId="5B08DB83" w14:textId="77777777" w:rsidR="00393E1C" w:rsidRPr="00393E1C" w:rsidRDefault="00393E1C" w:rsidP="00393E1C">
      <w:pPr>
        <w:pStyle w:val="BodyText"/>
      </w:pPr>
    </w:p>
    <w:p w14:paraId="3042F554" w14:textId="77777777" w:rsidR="00875959" w:rsidRDefault="00FA73C9">
      <w:pPr>
        <w:pStyle w:val="Heading1"/>
      </w:pPr>
      <w:bookmarkStart w:id="2" w:name="questions-i-have"/>
      <w:bookmarkStart w:id="3" w:name="methods-briefly"/>
      <w:bookmarkEnd w:id="2"/>
      <w:bookmarkEnd w:id="3"/>
      <w:r>
        <w:t>Methods (briefly)</w:t>
      </w:r>
    </w:p>
    <w:p w14:paraId="13CA5E8D" w14:textId="038CE42C" w:rsidR="00875959" w:rsidRDefault="00FA73C9">
      <w:pPr>
        <w:pStyle w:val="Heading2"/>
      </w:pPr>
      <w:bookmarkStart w:id="4" w:name="simulated-data-methods"/>
      <w:bookmarkEnd w:id="4"/>
      <w:r>
        <w:t>Simulated data methods</w:t>
      </w:r>
    </w:p>
    <w:p w14:paraId="4F1A303E" w14:textId="4E7BB709" w:rsidR="0083131C" w:rsidRPr="0083131C" w:rsidRDefault="0083131C" w:rsidP="0083131C">
      <w:pPr>
        <w:pStyle w:val="BodyText"/>
      </w:pPr>
      <w:r>
        <w:t>I generated multivariate datasets with three “pieces” to them.  One set of variables has low covariation (I’ve called it “noise”).  Another set of variables has medium to high covariation (“signal”), and another set of variables discriminates between two groups, and also has medium to high covariation (“discriminating”).  Then I analyzed these data in a discriminant analysis fashion with PCA followed by a t-test on the PC axes, PLS-DA, and PERMANOVA</w:t>
      </w:r>
    </w:p>
    <w:p w14:paraId="729E9D1F" w14:textId="75ACDC50" w:rsidR="00875959" w:rsidRDefault="00FA73C9">
      <w:pPr>
        <w:pStyle w:val="Heading2"/>
      </w:pPr>
      <w:bookmarkStart w:id="5" w:name="cupcakes-vs.muffins-methods"/>
      <w:bookmarkEnd w:id="5"/>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77777777" w:rsidR="00875959" w:rsidRDefault="00FA73C9">
      <w:pPr>
        <w:pStyle w:val="Heading1"/>
      </w:pPr>
      <w:bookmarkStart w:id="6" w:name="results"/>
      <w:bookmarkEnd w:id="6"/>
      <w:r>
        <w:t>Results</w:t>
      </w:r>
    </w:p>
    <w:p w14:paraId="14821274" w14:textId="7B29C256" w:rsidR="00875959" w:rsidRDefault="00FA73C9">
      <w:pPr>
        <w:pStyle w:val="Heading2"/>
      </w:pPr>
      <w:bookmarkStart w:id="7" w:name="simulated-data-set"/>
      <w:bookmarkEnd w:id="7"/>
      <w:r>
        <w:t>Simulated data set</w:t>
      </w: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w:t>
      </w:r>
      <w:r>
        <w:lastRenderedPageBreak/>
        <w:t xml:space="preserve">variables, it does an exceptionally terrible job at detecting differences between groups.  </w:t>
      </w:r>
    </w:p>
    <w:p w14:paraId="5502A22F" w14:textId="0FE1C650" w:rsidR="0083131C" w:rsidRDefault="0083131C" w:rsidP="0083131C">
      <w:pPr>
        <w:pStyle w:val="BodyText"/>
        <w:numPr>
          <w:ilvl w:val="0"/>
          <w:numId w:val="18"/>
        </w:numPr>
      </w:pPr>
      <w:r>
        <w:t xml:space="preserve">PERMANOVA does better at discriminant analyses than PLS-DA or t-tests on PCA axes in every situation I’ve tested.  </w:t>
      </w:r>
      <w:r w:rsidR="00224800">
        <w:t xml:space="preserve">PERMANOVA detects differences even when discriminating variables are a small proportion of the data.  The performance of PERMANOVA is somewhat reduced when other covarying (but not correlated with group membership) variables are added.  In this situation, PLS-DA actually finds group separation more often, which could be interpreted as false positives. </w:t>
      </w:r>
      <w:r>
        <w:t>So, if your goal is just to say that two or more groups are different, use PERMANOVA.  It offers more flexible design (multiple factors and their interactions) and doesn’t even seem THAT sensitive to departures from homogeneity of variance</w:t>
      </w:r>
      <w:r w:rsidR="00C67D42">
        <w:t xml:space="preserve"> (I tested this)</w:t>
      </w:r>
      <w:r>
        <w:t>.  The only disadvantage is that if you want to find out which variables are responsible for separation, you need to do all the post hoc tests and then you lose power quickly.  PLS-DA on the other hand, offers VIP scores or axis loadings that can help you identify important variables.  I guess there’s no reason you couldn’t do both.</w:t>
      </w:r>
      <w:r w:rsidR="00224800">
        <w:t xml:space="preserve"> </w:t>
      </w:r>
      <w:r w:rsidR="00691785">
        <w:t xml:space="preserve"> Basically, my response to </w:t>
      </w:r>
      <w:r w:rsidR="00691785">
        <w:fldChar w:fldCharType="begin" w:fldLock="1"/>
      </w:r>
      <w:r w:rsidR="006A3824">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uris":["http://www.mendeley.com/documents/?uuid=7d82bb3d-7cc2-36c7-9e42-56e92c50eeac"]}],"mendeley":{"formattedCitation":"(Worley and Powers 2016)","plainTextFormattedCitation":"(Worley and Powers 2016)","previouslyFormattedCitation":"(Worley and Powers 2016)"},"properties":{"noteIndex":0},"schema":"https://github.com/citation-style-language/schema/raw/master/csl-citation.json"}</w:instrText>
      </w:r>
      <w:r w:rsidR="00691785">
        <w:fldChar w:fldCharType="separate"/>
      </w:r>
      <w:r w:rsidR="00691785" w:rsidRPr="00691785">
        <w:rPr>
          <w:noProof/>
        </w:rPr>
        <w:t>(Worley and Powers 2016)</w:t>
      </w:r>
      <w:r w:rsidR="00691785">
        <w:fldChar w:fldCharType="end"/>
      </w:r>
      <w:r w:rsidR="00691785">
        <w:t xml:space="preserve"> is “no, don’t use PCA to validate PLS-DA models.  Use PERMANOVA”.</w:t>
      </w:r>
    </w:p>
    <w:p w14:paraId="18D67F3C" w14:textId="00B8D67C" w:rsidR="00691785" w:rsidRDefault="00691785" w:rsidP="0083131C">
      <w:pPr>
        <w:pStyle w:val="BodyText"/>
        <w:numPr>
          <w:ilvl w:val="0"/>
          <w:numId w:val="18"/>
        </w:numPr>
      </w:pPr>
      <w:r>
        <w:t xml:space="preserve">The </w:t>
      </w:r>
      <w:proofErr w:type="spellStart"/>
      <w:r>
        <w:t>adonis</w:t>
      </w:r>
      <w:proofErr w:type="spellEnd"/>
      <w:r>
        <w:t>() function that runs PERMANOVA can also be used for continuous response variables (I’m not sure what this test is called, PER-multivariate-regression?).  It seems like it also does a better job than PLS, but I haven’t fully tested this yet.</w:t>
      </w:r>
    </w:p>
    <w:p w14:paraId="2CE317E5" w14:textId="56EBBC1D" w:rsidR="0083131C" w:rsidRDefault="0083131C" w:rsidP="0083131C">
      <w:pPr>
        <w:pStyle w:val="BodyText"/>
        <w:numPr>
          <w:ilvl w:val="0"/>
          <w:numId w:val="18"/>
        </w:numPr>
      </w:pPr>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73C42EF0" w14:textId="063B7D86" w:rsidR="0002229B" w:rsidRDefault="0002229B" w:rsidP="0002229B">
      <w:pPr>
        <w:pStyle w:val="BodyText"/>
      </w:pPr>
      <w:r>
        <w:t xml:space="preserve">Question: Why or in what circumstances is </w:t>
      </w:r>
      <w:r>
        <w:rPr>
          <w:b/>
        </w:rPr>
        <w:t>ordination</w:t>
      </w:r>
      <w:r>
        <w:t xml:space="preserve"> preferable?</w:t>
      </w:r>
    </w:p>
    <w:p w14:paraId="334B33B4" w14:textId="4F00B08E" w:rsidR="00DB0064" w:rsidRPr="0002229B" w:rsidRDefault="00DB0064" w:rsidP="0002229B">
      <w:pPr>
        <w:pStyle w:val="BodyText"/>
      </w:pPr>
      <w:r>
        <w:t xml:space="preserve">PERMANOVA doesn’t take co-variation into account, I think.  </w:t>
      </w:r>
      <w:proofErr w:type="gramStart"/>
      <w:r>
        <w:t>So</w:t>
      </w:r>
      <w:proofErr w:type="gramEnd"/>
      <w:r>
        <w:t xml:space="preserve"> it would overinflate p-values if really only 1 variable is related to response variables, and other variables just co-vary with it.  PLS-DA also allows prediction.  Does PERMANOVA have a predict() method?</w:t>
      </w:r>
    </w:p>
    <w:p w14:paraId="5D0AB7AB" w14:textId="77777777" w:rsidR="00875959" w:rsidRDefault="00FA73C9" w:rsidP="006E33FE">
      <w:pPr>
        <w:pStyle w:val="FirstParagraph"/>
        <w:ind w:left="720"/>
      </w:pPr>
      <w:r>
        <w:rPr>
          <w:noProof/>
        </w:rPr>
        <w:lastRenderedPageBreak/>
        <w:drawing>
          <wp:inline distT="0" distB="0" distL="0" distR="0" wp14:anchorId="350052B3" wp14:editId="68716568">
            <wp:extent cx="5334000" cy="4849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PCA%20and%20PLS.png"/>
                    <pic:cNvPicPr>
                      <a:picLocks noChangeAspect="1" noChangeArrowheads="1"/>
                    </pic:cNvPicPr>
                  </pic:nvPicPr>
                  <pic:blipFill>
                    <a:blip r:embed="rId11"/>
                    <a:stretch>
                      <a:fillRect/>
                    </a:stretch>
                  </pic:blipFill>
                  <pic:spPr bwMode="auto">
                    <a:xfrm>
                      <a:off x="0" y="0"/>
                      <a:ext cx="5334000" cy="4849090"/>
                    </a:xfrm>
                    <a:prstGeom prst="rect">
                      <a:avLst/>
                    </a:prstGeom>
                    <a:noFill/>
                    <a:ln w="9525">
                      <a:noFill/>
                      <a:headEnd/>
                      <a:tailEnd/>
                    </a:ln>
                  </pic:spPr>
                </pic:pic>
              </a:graphicData>
            </a:graphic>
          </wp:inline>
        </w:drawing>
      </w:r>
    </w:p>
    <w:p w14:paraId="7F34F88E" w14:textId="77777777" w:rsidR="00875959" w:rsidRPr="006E33FE" w:rsidRDefault="00FA73C9" w:rsidP="006E33FE">
      <w:pPr>
        <w:pStyle w:val="Caption"/>
      </w:pPr>
      <w:r w:rsidRPr="006E33FE">
        <w:t xml:space="preserve">Figure 1: Multivariate analysis of simulated data with random group assignment (A, B) and with 5 </w:t>
      </w:r>
      <w:proofErr w:type="spellStart"/>
      <w:r w:rsidRPr="006E33FE">
        <w:t>aditional</w:t>
      </w:r>
      <w:proofErr w:type="spellEnd"/>
      <w:r w:rsidRPr="006E33FE">
        <w:t xml:space="preserve"> variables generated to discriminate between groups (C, D). For PCA plots (A, C), 5 </w:t>
      </w:r>
      <w:proofErr w:type="spellStart"/>
      <w:r w:rsidRPr="006E33FE">
        <w:t>prinicpal</w:t>
      </w:r>
      <w:proofErr w:type="spellEnd"/>
      <w:r w:rsidRPr="006E33FE">
        <w:t xml:space="preserve"> components were retained, and the first two principal components are plotted. For PLS-DA plots, the first two predictive axes are plotted, Q2 values are calculated using 7-fold cross validation, and pQ2 is calculated with 200 permutations. Ellipses represent 95% confidence bounds, parenthetical numbers on axis </w:t>
      </w:r>
      <w:proofErr w:type="spellStart"/>
      <w:r w:rsidRPr="006E33FE">
        <w:t>labesl</w:t>
      </w:r>
      <w:proofErr w:type="spellEnd"/>
      <w:r w:rsidRPr="006E33FE">
        <w:t xml:space="preserve"> are the percent of total variation explained by the axis. Note, in figure B, the PLS-DA is clearly not a good model due to low Q2 and a high p-value. We recommend not including a PLS-DA plot for non-significant results in a publication.</w:t>
      </w:r>
    </w:p>
    <w:p w14:paraId="2E304CD5" w14:textId="77777777"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t>
      </w:r>
      <w:r>
        <w:lastRenderedPageBreak/>
        <w:t xml:space="preserve">Without reporting these cross-validation measures, the PLS-DA plot alone would be extremely misleading. We therefore recommend that plots of non-significant PLS models not be included in publications. It’s also worth noting that even though only 5 of 55 variables were created to distinguish the groups, the first predictive axis of the PLS-DA on the full data set describes 13.1% of the total variation in the data. In addition, the VIP scores of 5 non-discriminating </w:t>
      </w:r>
      <w:proofErr w:type="spellStart"/>
      <w:r>
        <w:t>varibles</w:t>
      </w:r>
      <w:proofErr w:type="spellEnd"/>
      <w:r>
        <w:t xml:space="preserve"> were over 1. Maybe VIP scores alone shouldn’t be used to determine importance of variables. False-discovery-rate adjusted t-tests more accurately identify distinguishing variables in this case.</w:t>
      </w:r>
    </w:p>
    <w:p w14:paraId="0E005AED" w14:textId="77777777" w:rsidR="006E33FE" w:rsidRDefault="00FA73C9" w:rsidP="006E33FE">
      <w:pPr>
        <w:pStyle w:val="BodyText"/>
        <w:ind w:left="720"/>
      </w:pPr>
      <w:r w:rsidRPr="006E33FE">
        <w:rPr>
          <w:rStyle w:val="CaptionChar"/>
        </w:rPr>
        <w:t>Table 1: Table of variables with variable importance in projection (VIP) scores greater than 1. Means for each group are reported for each variable, and p-values from t-tests are reported as raw (p) and false discovery rate adjusted (FDR adjusted). Variables ending in “D” were those generated to discriminate between groups.</w:t>
      </w:r>
      <w:r>
        <w:t xml:space="preserve"> </w:t>
      </w:r>
    </w:p>
    <w:p w14:paraId="3EACFDE1" w14:textId="77777777" w:rsidR="00875959" w:rsidRDefault="00FA73C9" w:rsidP="006E33FE">
      <w:pPr>
        <w:pStyle w:val="BodyText"/>
        <w:ind w:left="720"/>
      </w:pPr>
      <w:r>
        <w:rPr>
          <w:noProof/>
        </w:rPr>
        <w:drawing>
          <wp:inline distT="0" distB="0" distL="0" distR="0" wp14:anchorId="614C3274" wp14:editId="433866A7">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0D947B08" w14:textId="77777777" w:rsidR="00875959" w:rsidRDefault="00FA73C9">
      <w:pPr>
        <w:pStyle w:val="Heading2"/>
      </w:pPr>
      <w:bookmarkStart w:id="8" w:name="cupcakes-vs.muffins"/>
      <w:bookmarkEnd w:id="8"/>
      <w:r>
        <w:lastRenderedPageBreak/>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9"/>
      <w:r w:rsidR="00441AFF">
        <w:t>O</w:t>
      </w:r>
      <w:r>
        <w:t xml:space="preserve">PLS-DA </w:t>
      </w:r>
      <w:commentRangeEnd w:id="9"/>
      <w:r w:rsidR="00441AFF">
        <w:rPr>
          <w:rStyle w:val="CommentReference"/>
        </w:rPr>
        <w:commentReference w:id="9"/>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lastRenderedPageBreak/>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w:t>
      </w:r>
      <w:r>
        <w:lastRenderedPageBreak/>
        <w:t xml:space="preserve">stronger correlation with the OPLS-DA predictive </w:t>
      </w:r>
      <w:proofErr w:type="gramStart"/>
      <w:r>
        <w:t>axis, but</w:t>
      </w:r>
      <w:proofErr w:type="gramEnd"/>
      <w:r>
        <w:t xml:space="preserve"> have a weak correlation with PC2.</w:t>
      </w:r>
    </w:p>
    <w:p w14:paraId="7705A1A3" w14:textId="59F60D68" w:rsidR="00875959" w:rsidRDefault="00FA73C9">
      <w:pPr>
        <w:pStyle w:val="Heading1"/>
      </w:pPr>
      <w:bookmarkStart w:id="10" w:name="discussion"/>
      <w:bookmarkEnd w:id="10"/>
      <w:r>
        <w:t>Discussion</w:t>
      </w:r>
    </w:p>
    <w:p w14:paraId="26ADFFFF" w14:textId="35D9522A" w:rsidR="00462571" w:rsidRDefault="00462571" w:rsidP="00462571">
      <w:pPr>
        <w:pStyle w:val="BodyText"/>
      </w:pPr>
      <w:r>
        <w:t>Results of simulated data.</w:t>
      </w:r>
    </w:p>
    <w:p w14:paraId="4F6D3A01" w14:textId="133E5908" w:rsid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59EA548E" w14:textId="0DBAC4D3" w:rsidR="006A3824" w:rsidRDefault="006A3824" w:rsidP="00462571">
      <w:pPr>
        <w:pStyle w:val="BodyText"/>
      </w:pPr>
    </w:p>
    <w:p w14:paraId="511D8215" w14:textId="77B4CF1F" w:rsidR="006A3824" w:rsidRPr="00462571" w:rsidRDefault="006A3824" w:rsidP="006A3824">
      <w:pPr>
        <w:pStyle w:val="BodyText"/>
      </w:pPr>
      <w:r>
        <w:t>“</w:t>
      </w:r>
      <w:r>
        <w:rPr>
          <w:rFonts w:ascii="Courier New" w:hAnsi="Courier New" w:cs="Courier New"/>
        </w:rPr>
        <w:t>﻿</w:t>
      </w:r>
      <w:r>
        <w:t>Indeed, discriminant analyses can be prone to ‘overfitting the data’. Overfitting means that the underlying statistical model is too adjusted to the data and becomes ungeneralizable.”</w:t>
      </w:r>
      <w:r>
        <w:fldChar w:fldCharType="begin" w:fldLock="1"/>
      </w:r>
      <w:r w:rsidR="004D4BCE">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6A3824">
        <w:rPr>
          <w:noProof/>
        </w:rPr>
        <w:t>(</w:t>
      </w:r>
      <w:proofErr w:type="spellStart"/>
      <w:r w:rsidRPr="006A3824">
        <w:rPr>
          <w:noProof/>
        </w:rPr>
        <w:t>Hervé</w:t>
      </w:r>
      <w:proofErr w:type="spellEnd"/>
      <w:r w:rsidRPr="006A3824">
        <w:rPr>
          <w:noProof/>
        </w:rPr>
        <w:t xml:space="preserve"> et al. 2018)</w:t>
      </w:r>
      <w:r>
        <w:fldChar w:fldCharType="end"/>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lastRenderedPageBreak/>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1" w:name="introduction"/>
      <w:bookmarkEnd w:id="11"/>
      <w:r>
        <w:t xml:space="preserve">Questions I have (that I should find answers for) </w:t>
      </w:r>
    </w:p>
    <w:p w14:paraId="3A58E60D" w14:textId="77777777" w:rsidR="005916EF" w:rsidRDefault="005916EF" w:rsidP="005916EF">
      <w:pPr>
        <w:pStyle w:val="Compact"/>
        <w:numPr>
          <w:ilvl w:val="0"/>
          <w:numId w:val="3"/>
        </w:numPr>
      </w:pPr>
      <w:r>
        <w:t>What, if any, are the assumptions of PLS?</w:t>
      </w:r>
    </w:p>
    <w:p w14:paraId="7F7E644C" w14:textId="77777777" w:rsidR="005916EF" w:rsidRDefault="005916EF" w:rsidP="005916EF">
      <w:pPr>
        <w:pStyle w:val="Compact"/>
        <w:numPr>
          <w:ilvl w:val="0"/>
          <w:numId w:val="3"/>
        </w:numPr>
      </w:pPr>
      <w:r>
        <w:t>How robust is it to departures from these assumptions?</w:t>
      </w: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04998C3C" w14:textId="77777777" w:rsidR="005916EF" w:rsidRDefault="005916EF" w:rsidP="005916EF">
      <w:pPr>
        <w:pStyle w:val="Compact"/>
        <w:numPr>
          <w:ilvl w:val="0"/>
          <w:numId w:val="3"/>
        </w:numPr>
      </w:pPr>
      <w:r>
        <w:t>How do I alter the covariation of a randomly generated dataset? (what’s a covariance matrix?)</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6EA9B90B" w14:textId="79DFB370" w:rsidR="00AA61C7" w:rsidRPr="00AA61C7" w:rsidRDefault="005916EF" w:rsidP="00AA61C7">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AA61C7" w:rsidRPr="00AA61C7">
        <w:rPr>
          <w:rFonts w:ascii="Cambria" w:hAnsi="Cambria" w:cs="Times New Roman"/>
          <w:noProof/>
        </w:rPr>
        <w:t>Aplin P (2005) Remote sensing: ecology. Prog Phys Geogr 29:104–113. doi: 10.1191/030913305pp437pr</w:t>
      </w:r>
    </w:p>
    <w:p w14:paraId="002CCD31"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Berger B, Parent B, Tester M (2010) High-throughput shoot imaging to study drought responses. J Exp Bot 61:3519–3528. doi: 10.1093/jxb/erq201</w:t>
      </w:r>
    </w:p>
    <w:p w14:paraId="51C87D62"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Bonney R, Cooper CB, Dickinson J, et al (2009) Citizen Science: A Developing Tool for Expanding Science Knowledge and Scientific Literacy. Bioscience 59:977–984. doi: 10.1525/bio.2009.59.11.9</w:t>
      </w:r>
    </w:p>
    <w:p w14:paraId="137EF55E"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Chong I-G, Jun C-H (2005) Performance of some variable selection methods when multicollinearity is present. Chemom Intell Lab Syst 78:103–112. doi: 10.1016/J.CHEMOLAB.2004.12.011</w:t>
      </w:r>
    </w:p>
    <w:p w14:paraId="0897D412"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Cooke SJ, Hinch SG, Wikelski M, et al (2004) Biotelemetry: a mechanistic approach to ecology. Trends Ecol Evol 19:334–343. doi: 10.1016/J.TREE.2004.04.003</w:t>
      </w:r>
    </w:p>
    <w:p w14:paraId="43AF5D80"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 xml:space="preserve">Dickinson JL, Shirk J, Bonter D, et al (2012) The current state of citizen science as a tool for ecological research and public engagement. Front Ecol Environ 10:291–297. doi: </w:t>
      </w:r>
      <w:r w:rsidRPr="00AA61C7">
        <w:rPr>
          <w:rFonts w:ascii="Cambria" w:hAnsi="Cambria" w:cs="Times New Roman"/>
          <w:noProof/>
        </w:rPr>
        <w:lastRenderedPageBreak/>
        <w:t>10.1890/110236</w:t>
      </w:r>
    </w:p>
    <w:p w14:paraId="39A2E2B9"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Fahlgren N, Gehan MA, Baxter I (2015) Lights, camera, action: high-throughput plant phenotyping is ready for a close-up. Curr Opin Plant Biol 24:93–99. doi: 10.1016/J.PBI.2015.02.006</w:t>
      </w:r>
    </w:p>
    <w:p w14:paraId="38E0AA46"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Hervé MR, Nicolè F, Lê Cao K-A (2018) Multivariate Analysis of Multiple Datasets: a Practical Guide for Chemical Ecology. J Chem Ecol 44:215–234. doi: 10.1007/s10886-018-0932-6</w:t>
      </w:r>
    </w:p>
    <w:p w14:paraId="1DF11BD2"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Kallenbach M, Oh Y, Eilers EJ, et al (2014) A robust, simple, high-throughput technique for time-resolved plant volatile analysis in field experiments. Plant J 78:1060–1072. doi: 10.1111/tpj.12523</w:t>
      </w:r>
    </w:p>
    <w:p w14:paraId="45C4F957"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309E6555"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Liu J (2011) Overview of redundancy analysis and partial linear squares and their extension to the frequency domain. Dalhousie University</w:t>
      </w:r>
    </w:p>
    <w:p w14:paraId="47A248D7"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Porter J, Arzberger P, Braun H-W, et al (2005) Wireless Sensor Networks for Ecology. Bioscience 55:561–572. doi: 10.1641/0006-3568(2005)055[0561:wsnfe]2.0.co;2</w:t>
      </w:r>
    </w:p>
    <w:p w14:paraId="37D14D94"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Roughgarden J, Running SW, Matson PA (1991) What Does Remote Sensing Do For Ecology? Ecology 72:1918–1922. doi: 10.2307/1941546</w:t>
      </w:r>
    </w:p>
    <w:p w14:paraId="7399E8B3"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Silvertown J (2009) A new dawn for citizen science. Trends Ecol Evol 24:467–471. doi: 10.1016/J.TREE.2009.03.017</w:t>
      </w:r>
    </w:p>
    <w:p w14:paraId="7281153C"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5D188286" w14:textId="77777777" w:rsidR="00AA61C7" w:rsidRPr="00AA61C7" w:rsidRDefault="00AA61C7" w:rsidP="00AA61C7">
      <w:pPr>
        <w:widowControl w:val="0"/>
        <w:autoSpaceDE w:val="0"/>
        <w:autoSpaceDN w:val="0"/>
        <w:adjustRightInd w:val="0"/>
        <w:spacing w:before="180" w:after="180"/>
        <w:ind w:left="480" w:hanging="480"/>
        <w:rPr>
          <w:rFonts w:ascii="Cambria" w:hAnsi="Cambria" w:cs="Times New Roman"/>
          <w:noProof/>
        </w:rPr>
      </w:pPr>
      <w:r w:rsidRPr="00AA61C7">
        <w:rPr>
          <w:rFonts w:ascii="Cambria" w:hAnsi="Cambria" w:cs="Times New Roman"/>
          <w:noProof/>
        </w:rPr>
        <w:t>Worley B, Powers R (2016) PCA as a Practical Indicator of OPLS-DA Model Reliability. Curr Metabolomics 4:97–103. doi: 10.2174/2213235X04666160613122429</w:t>
      </w:r>
    </w:p>
    <w:p w14:paraId="105445E5" w14:textId="77777777" w:rsidR="00AA61C7" w:rsidRPr="00AA61C7" w:rsidRDefault="00AA61C7" w:rsidP="00AA61C7">
      <w:pPr>
        <w:widowControl w:val="0"/>
        <w:autoSpaceDE w:val="0"/>
        <w:autoSpaceDN w:val="0"/>
        <w:adjustRightInd w:val="0"/>
        <w:spacing w:before="180" w:after="180"/>
        <w:ind w:left="480" w:hanging="480"/>
        <w:rPr>
          <w:rFonts w:ascii="Cambria" w:hAnsi="Cambria"/>
          <w:noProof/>
        </w:rPr>
      </w:pPr>
      <w:r w:rsidRPr="00AA61C7">
        <w:rPr>
          <w:rFonts w:ascii="Cambria" w:hAnsi="Cambria" w:cs="Times New Roman"/>
          <w:noProof/>
        </w:rPr>
        <w:t>Wright IJ, Reich PB, Westoby M, et al (2004) The worldwide leaf economics spectrum. Nature 428:821–827</w:t>
      </w:r>
    </w:p>
    <w:p w14:paraId="0A63E2CC" w14:textId="07AF8423" w:rsidR="005916EF" w:rsidRDefault="005916EF" w:rsidP="00AA61C7">
      <w:pPr>
        <w:widowControl w:val="0"/>
        <w:autoSpaceDE w:val="0"/>
        <w:autoSpaceDN w:val="0"/>
        <w:adjustRightInd w:val="0"/>
        <w:spacing w:before="180" w:after="180"/>
        <w:ind w:left="480" w:hanging="480"/>
      </w:pPr>
      <w:r>
        <w:fldChar w:fldCharType="end"/>
      </w:r>
    </w:p>
    <w:p w14:paraId="736CDF38" w14:textId="32BC6380" w:rsidR="00F555C0" w:rsidRDefault="00F555C0" w:rsidP="00AA61C7">
      <w:pPr>
        <w:widowControl w:val="0"/>
        <w:autoSpaceDE w:val="0"/>
        <w:autoSpaceDN w:val="0"/>
        <w:adjustRightInd w:val="0"/>
        <w:spacing w:before="180" w:after="180"/>
        <w:ind w:left="480" w:hanging="480"/>
      </w:pPr>
    </w:p>
    <w:p w14:paraId="0041FE98" w14:textId="769B4A93" w:rsidR="00F555C0" w:rsidRDefault="00F555C0" w:rsidP="00F555C0">
      <w:pPr>
        <w:pStyle w:val="Heading1"/>
      </w:pPr>
      <w:bookmarkStart w:id="12" w:name="_GoBack"/>
      <w:r>
        <w:t>Writing graveyard:</w:t>
      </w:r>
    </w:p>
    <w:bookmarkEnd w:id="12"/>
    <w:p w14:paraId="3E88E256" w14:textId="245FDDAD" w:rsidR="00F555C0" w:rsidRDefault="00F555C0" w:rsidP="00AA61C7">
      <w:pPr>
        <w:widowControl w:val="0"/>
        <w:autoSpaceDE w:val="0"/>
        <w:autoSpaceDN w:val="0"/>
        <w:adjustRightInd w:val="0"/>
        <w:spacing w:before="180" w:after="180"/>
        <w:ind w:left="480" w:hanging="480"/>
      </w:pPr>
    </w:p>
    <w:p w14:paraId="70BE53BD" w14:textId="77777777" w:rsidR="00F555C0" w:rsidRDefault="00F555C0" w:rsidP="00F555C0">
      <w:pPr>
        <w:pStyle w:val="FirstParagraph"/>
        <w:spacing w:line="360" w:lineRule="auto"/>
      </w:pPr>
      <w:r>
        <w:lastRenderedPageBreak/>
        <w:t xml:space="preserve">PCA is an extremely common multivariate analysis technique for dealing with large dimensional ecological data.  It aims to describe the (co)variation in the data with fewer axes than there are variables (dimensionality reduction) and is often used to visualize patterns of variation.  </w:t>
      </w:r>
      <w:commentRangeStart w:id="13"/>
      <w:r>
        <w:t>However, PCA is an unsupervised technique, that is, it is agnostic to any grouping or treatment</w:t>
      </w:r>
      <w:commentRangeEnd w:id="13"/>
      <w:r>
        <w:rPr>
          <w:rStyle w:val="CommentReference"/>
        </w:rPr>
        <w:commentReference w:id="13"/>
      </w:r>
      <w:r>
        <w:t xml:space="preserve">.  Unsupervised analyses are well suited to describing patterns of co-variation. For example the leaf economics spectrum (LES) is a principal component axis that describes [___%] of the variation in a set of plant traits and can be interpreted as a continuum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However, the aim of many ecological studies is to describe the response of individuals to a manipulation or along an environmental gradient and supervised analyses are required.</w:t>
      </w:r>
    </w:p>
    <w:p w14:paraId="509F68DA" w14:textId="77777777" w:rsidR="00F555C0" w:rsidRDefault="00F555C0" w:rsidP="00F555C0">
      <w:pPr>
        <w:pStyle w:val="FirstParagraph"/>
        <w:spacing w:line="360" w:lineRule="auto"/>
      </w:pPr>
      <w:r>
        <w:t>Many ecological studies aim to do more than just describe variation in these</w:t>
      </w:r>
    </w:p>
    <w:p w14:paraId="0E866251" w14:textId="77777777" w:rsidR="00F555C0" w:rsidRDefault="00F555C0" w:rsidP="00F555C0">
      <w:pPr>
        <w:pStyle w:val="FirstParagraph"/>
        <w:spacing w:line="360" w:lineRule="auto"/>
      </w:pPr>
      <w:r>
        <w:t xml:space="preserve">Partial least squares regression (PLS) and its discriminant analysis extension (PLS-DA) are supervised multivariate analysis techniques created to be robust to small sample sizes (relative to the number of variables measured), missing values, and multicollinearity [citation to creator, to paper saying its robust]. The underlying assumption of PLS is that covariation between the predictor variable(s) and the response variable(s) is due to a small number of “latent” variables.  For this reason, the technique has been readily adopted by chemical ecologists measuring large numbers of metabolites (eco-metabolomics) which  may co-vary due to changes in some underlying metabolic pathway.  However, the usefulness of this technique is not limited to use on variables of only one type.  </w:t>
      </w:r>
    </w:p>
    <w:p w14:paraId="54767F36" w14:textId="77777777" w:rsidR="00F555C0" w:rsidRDefault="00F555C0" w:rsidP="00F555C0">
      <w:pPr>
        <w:pStyle w:val="FirstParagraph"/>
        <w:spacing w:line="360" w:lineRule="auto"/>
      </w:pPr>
    </w:p>
    <w:p w14:paraId="60FB26E3" w14:textId="77777777" w:rsidR="00F555C0" w:rsidRDefault="00F555C0" w:rsidP="00F555C0">
      <w:pPr>
        <w:pStyle w:val="FirstParagraph"/>
        <w:spacing w:line="360" w:lineRule="auto"/>
      </w:pPr>
    </w:p>
    <w:p w14:paraId="1E0FBE5D" w14:textId="77777777" w:rsidR="00F555C0" w:rsidRDefault="00F555C0" w:rsidP="00F555C0">
      <w:pPr>
        <w:pStyle w:val="FirstParagraph"/>
        <w:spacing w:line="360" w:lineRule="auto"/>
      </w:pPr>
    </w:p>
    <w:p w14:paraId="5D06BED7" w14:textId="77777777" w:rsidR="00F555C0" w:rsidRDefault="00F555C0" w:rsidP="00F555C0">
      <w:pPr>
        <w:pStyle w:val="FirstParagraph"/>
        <w:spacing w:line="360" w:lineRule="auto"/>
      </w:pPr>
    </w:p>
    <w:p w14:paraId="66D41BC4" w14:textId="77777777" w:rsidR="00F555C0" w:rsidRDefault="00F555C0" w:rsidP="00F555C0">
      <w:pPr>
        <w:pStyle w:val="FirstParagraph"/>
        <w:spacing w:line="360" w:lineRule="auto"/>
      </w:pPr>
    </w:p>
    <w:p w14:paraId="723A09FD" w14:textId="77777777" w:rsidR="00F555C0" w:rsidRDefault="00F555C0" w:rsidP="00F555C0">
      <w:pPr>
        <w:pStyle w:val="FirstParagraph"/>
        <w:spacing w:line="360" w:lineRule="auto"/>
      </w:pPr>
    </w:p>
    <w:p w14:paraId="379E1C4E" w14:textId="77777777" w:rsidR="00F555C0" w:rsidRDefault="00F555C0" w:rsidP="00F555C0">
      <w:pPr>
        <w:pStyle w:val="FirstParagraph"/>
        <w:spacing w:line="360" w:lineRule="auto"/>
      </w:pPr>
    </w:p>
    <w:p w14:paraId="47B0BDAB" w14:textId="77777777" w:rsidR="00F555C0" w:rsidRDefault="00F555C0" w:rsidP="00F555C0">
      <w:pPr>
        <w:pStyle w:val="FirstParagraph"/>
        <w:spacing w:line="360" w:lineRule="auto"/>
      </w:pPr>
    </w:p>
    <w:p w14:paraId="62692116" w14:textId="77777777" w:rsidR="00F555C0" w:rsidRDefault="00F555C0" w:rsidP="00F555C0">
      <w:pPr>
        <w:pStyle w:val="FirstParagraph"/>
        <w:spacing w:line="360" w:lineRule="auto"/>
      </w:pPr>
    </w:p>
    <w:p w14:paraId="76272C45" w14:textId="77777777" w:rsidR="00F555C0" w:rsidRDefault="00F555C0" w:rsidP="00F555C0">
      <w:pPr>
        <w:pStyle w:val="FirstParagraph"/>
        <w:spacing w:line="360" w:lineRule="auto"/>
      </w:pPr>
    </w:p>
    <w:p w14:paraId="57DA46C1" w14:textId="77777777" w:rsidR="00F555C0" w:rsidRDefault="00F555C0" w:rsidP="00F555C0">
      <w:pPr>
        <w:pStyle w:val="FirstParagraph"/>
        <w:spacing w:line="360" w:lineRule="auto"/>
      </w:pPr>
    </w:p>
    <w:p w14:paraId="6BD94555" w14:textId="77777777" w:rsidR="00F555C0" w:rsidRDefault="00F555C0" w:rsidP="00F555C0">
      <w:pPr>
        <w:pStyle w:val="FirstParagraph"/>
        <w:spacing w:line="360" w:lineRule="auto"/>
      </w:pPr>
    </w:p>
    <w:p w14:paraId="0945CB50" w14:textId="77777777" w:rsidR="00F555C0" w:rsidRDefault="00F555C0" w:rsidP="00F555C0">
      <w:pPr>
        <w:pStyle w:val="FirstParagraph"/>
        <w:spacing w:line="360" w:lineRule="auto"/>
      </w:pPr>
      <w:r>
        <w:t xml:space="preserve">Multivariate </w:t>
      </w:r>
      <w:commentRangeStart w:id="14"/>
      <w:r>
        <w:t>data can be analyzed in two fundamentally different ways—unsupervised, and supervised analyses</w:t>
      </w:r>
      <w:commentRangeEnd w:id="14"/>
      <w:r>
        <w:rPr>
          <w:rStyle w:val="CommentReference"/>
        </w:rPr>
        <w:commentReference w:id="14"/>
      </w:r>
      <w:r>
        <w:t xml:space="preserve">.  Unsupervised analyses describe patterns in the data and are often used in more descriptive studies.  For example, principal component analysis is a widely used unsupervised technique that describes the covariation among variables by creating new axes that represent linear combinations of variables.  These axes can sometimes be thought of as “latent variables”. For example the leaf economics spectrum (LES) is a principal component axis that describes covariation in a set of plant traits and ranges from a resource acquisitive strategy to a resource conservative strategy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65198D">
        <w:rPr>
          <w:noProof/>
        </w:rPr>
        <w:t>(Wright et al. 2004)</w:t>
      </w:r>
      <w:r>
        <w:fldChar w:fldCharType="end"/>
      </w:r>
      <w:r>
        <w:t xml:space="preserve">. </w:t>
      </w:r>
    </w:p>
    <w:p w14:paraId="5595723C" w14:textId="77777777" w:rsidR="00F555C0" w:rsidRDefault="00F555C0" w:rsidP="00F555C0">
      <w:pPr>
        <w:pStyle w:val="FirstParagraph"/>
        <w:spacing w:line="360" w:lineRule="auto"/>
      </w:pPr>
      <w:r>
        <w:t xml:space="preserve">Supervised analyses, on the other hand, are appropriate if the goal is to describe a multivariate response to some predictor variable, or to describe multivariate differences between </w:t>
      </w:r>
      <w:r>
        <w:rPr>
          <w:i/>
        </w:rPr>
        <w:t xml:space="preserve">a </w:t>
      </w:r>
      <w:r w:rsidRPr="0065198D">
        <w:rPr>
          <w:i/>
        </w:rPr>
        <w:t>priori</w:t>
      </w:r>
      <w:r>
        <w:t xml:space="preserve"> chosen groups such as </w:t>
      </w:r>
      <w:r w:rsidRPr="0065198D">
        <w:t>treatment</w:t>
      </w:r>
      <w:r>
        <w:t xml:space="preserve"> groups in a manipulative experiment (i.e., discriminant analysis). </w:t>
      </w:r>
    </w:p>
    <w:p w14:paraId="614C4E26" w14:textId="77777777" w:rsidR="00F555C0" w:rsidRDefault="00F555C0" w:rsidP="00F555C0">
      <w:pPr>
        <w:pStyle w:val="FirstParagraph"/>
        <w:spacing w:line="360" w:lineRule="auto"/>
      </w:pPr>
      <w:r>
        <w:t>Although unsupervised analyses can’t be used to discriminate groups or find relationships in and of themselves, the latent variables they produce are sometimes used by ecologists in further analyses with the intent of discriminating groups.  For example, one might test if two plant species differ in their location along the LES axis with a t-test on principal component axis scores.  This type of analysis may be justifiable when a principal component axis clearly represents a spectrum of biological variation, such as the LES.  However, this strategy of using unsupervised analyses to reduce dimensionality followed by statistical tests is usually not appropriate, as we will demonstrate below.</w:t>
      </w:r>
    </w:p>
    <w:p w14:paraId="475EE64A" w14:textId="77777777" w:rsidR="00F555C0" w:rsidRDefault="00F555C0" w:rsidP="00F555C0">
      <w:pPr>
        <w:pStyle w:val="FirstParagraph"/>
        <w:spacing w:line="360" w:lineRule="auto"/>
      </w:pPr>
      <w:r>
        <w:lastRenderedPageBreak/>
        <w:t xml:space="preserve">For a variety of reasons, ecology researchers often use an unsupervised analysis, such as PCA, to reduce dimensionality, then look for visual patterns in labeled </w:t>
      </w:r>
      <w:proofErr w:type="spellStart"/>
      <w:r>
        <w:t>datapoints</w:t>
      </w:r>
      <w:proofErr w:type="spellEnd"/>
      <w:r>
        <w:t xml:space="preserve"> in a two-dimensional plot of new, latent variable axes. </w:t>
      </w:r>
      <w:commentRangeStart w:id="15"/>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commentRangeEnd w:id="15"/>
      <w:r>
        <w:rPr>
          <w:rStyle w:val="CommentReference"/>
        </w:rPr>
        <w:commentReference w:id="15"/>
      </w:r>
      <w:r>
        <w:t xml:space="preserve"> This can result in complicated interpretation of </w:t>
      </w:r>
      <w:proofErr w:type="spellStart"/>
      <w:r>
        <w:t>ecologicaly</w:t>
      </w:r>
      <w:proofErr w:type="spellEnd"/>
      <w:r>
        <w:t xml:space="preserve"> meaningful results because a significant effect of a PC axis does not necessarily convey meaning unless the axis </w:t>
      </w:r>
      <w:proofErr w:type="spellStart"/>
      <w:r>
        <w:t>iteslf</w:t>
      </w:r>
      <w:proofErr w:type="spellEnd"/>
      <w:r>
        <w:t xml:space="preserve"> makes good biological sense. Not only does this obscure the interpretation of results, but it can also lead to incorrect conclusions because unsupervised and supervised analyses are fundamentally different. For example, unsupervised and supervised analyses are likely to lead to different conclusions when the response variables that most strongly influence the independent variable don’t contribute much to </w:t>
      </w:r>
      <w:proofErr w:type="spellStart"/>
      <w:r>
        <w:t>overal</w:t>
      </w:r>
      <w:proofErr w:type="spellEnd"/>
      <w:r>
        <w:t xml:space="preserve"> covariation in the dataset, as we will demonstrate below. Additionally, determining which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1EB58099" w14:textId="77777777" w:rsidR="00F555C0" w:rsidRDefault="00F555C0" w:rsidP="00F555C0">
      <w:pPr>
        <w:pStyle w:val="FirstParagraph"/>
        <w:spacing w:line="360" w:lineRule="auto"/>
      </w:pPr>
      <w:r>
        <w:t xml:space="preserve">Supervised analyses in [WHO USES CCA AND LDA AND RA?] have been used for a long time.  For example, redundancy analysis was </w:t>
      </w:r>
      <w:proofErr w:type="spellStart"/>
      <w:r>
        <w:t>devolped</w:t>
      </w:r>
      <w:proofErr w:type="spellEnd"/>
      <w:r>
        <w:t xml:space="preserve"> in 1968 (Stewart and Lowe) and does some stuff…… However, redundancy analysis performs poorly on datasets with missing values, with small sample sizes (relative to number of variables) or a high degree of multicollinearity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4D4BCE">
        <w:rPr>
          <w:noProof/>
        </w:rPr>
        <w:t>(Liu 2011)</w:t>
      </w:r>
      <w:r>
        <w:fldChar w:fldCharType="end"/>
      </w:r>
      <w:r>
        <w:t>. [EXPLAIN MULTICOLLINEARITY]. PERMANOVA, which is (maybe???) an extension of redundancy analysis, is able to [do some things well], but it requires a distance matrix as an input, and therefore you lose all information about individual variables. It also does not deal with multicollinearity well, as we will demonstrate.  PLS doesn’t have these problems.</w:t>
      </w:r>
    </w:p>
    <w:p w14:paraId="34132DA6" w14:textId="77777777" w:rsidR="00F555C0" w:rsidRDefault="00F555C0" w:rsidP="00F555C0">
      <w:pPr>
        <w:pStyle w:val="BodyText"/>
      </w:pPr>
    </w:p>
    <w:p w14:paraId="5ECAF865" w14:textId="77777777" w:rsidR="00F555C0" w:rsidRPr="001668E5" w:rsidRDefault="00F555C0" w:rsidP="00F555C0">
      <w:pPr>
        <w:pStyle w:val="BodyText"/>
      </w:pPr>
    </w:p>
    <w:p w14:paraId="2BA81249" w14:textId="77777777" w:rsidR="00F555C0" w:rsidRDefault="00F555C0" w:rsidP="00F555C0">
      <w:pPr>
        <w:pStyle w:val="FirstParagraph"/>
        <w:spacing w:line="360" w:lineRule="auto"/>
      </w:pPr>
      <w:r>
        <w:lastRenderedPageBreak/>
        <w:t xml:space="preserve">Partial least squares regression (PLS, also called “projection to latent structures”) and its discriminant analysis extension (PLS-DA), are supervised statistical techniques that work on datasets where the number of variables is greater than the number of samples. The underlying assumption of PLS is that the measured variables are influenced by some process which is driven by a much smaller number of variables.  PLS was designed to work with datasets with a high degree of multicollinearity,  missing values, and small sample sizes relative to number of variables </w:t>
      </w:r>
      <w:r>
        <w:fldChar w:fldCharType="begin" w:fldLock="1"/>
      </w:r>
      <w:r>
        <w:instrText>ADDIN CSL_CITATION {"citationItems":[{"id":"ITEM-1","itemData":{"author":[{"dropping-particle":"","family":"Liu","given":"Jinyi","non-dropping-particle":"","parse-names":false,"suffix":""}],"container-title":"MSc. Thesis","id":"ITEM-1","issue":"April","issued":{"date-parts":[["2011"]]},"note":"The underlying assumption of all PLS methods is that the original variables are generated by a system or process which is driven by a small number of latent variables. Projections\n\nTo read:\nTalbot, 1997\nJacob, 2000\nBougeard 2007\n\nRA is good at prediction, PLS is more robust","number-of-pages":"81","publisher":"Dalhousie University","title":"Overview of redundancy analysis and partial linear squares and their extension to the frequency domain","type":"thesis"},"uris":["http://www.mendeley.com/documents/?uuid=d7d1f3ee-ce53-4811-8d80-a4a54eb060de"]}],"mendeley":{"formattedCitation":"(Liu 2011)","plainTextFormattedCitation":"(Liu 2011)","previouslyFormattedCitation":"(Liu 2011)"},"properties":{"noteIndex":0},"schema":"https://github.com/citation-style-language/schema/raw/master/csl-citation.json"}</w:instrText>
      </w:r>
      <w:r>
        <w:fldChar w:fldCharType="separate"/>
      </w:r>
      <w:r w:rsidRPr="008A2E27">
        <w:rPr>
          <w:noProof/>
        </w:rPr>
        <w:t>(Liu 2011)</w:t>
      </w:r>
      <w:r>
        <w:fldChar w:fldCharType="end"/>
      </w:r>
      <w:r>
        <w:t xml:space="preserve">. It has therefore gained popularity in metabolomics[citation], a field that regularly deals with datasets of many metabolites that are generated by underlying metabolic pathways. Several statistical software packages have been developed around this technique, specifically for analyzing metabolomic data [SIMCA and metaboanalyst.com]. PLS and its </w:t>
      </w:r>
      <w:proofErr w:type="spellStart"/>
      <w:r>
        <w:t>extentions</w:t>
      </w:r>
      <w:proofErr w:type="spellEnd"/>
      <w:r>
        <w:t xml:space="preserve"> have been adopted by many chemical ecologists[citations], but the usefulness of these techniques is not limited to metabolomic data and is an appropriate approach for answering many ecological questions.</w:t>
      </w:r>
    </w:p>
    <w:p w14:paraId="69D23AF5" w14:textId="77777777" w:rsidR="00F555C0" w:rsidRDefault="00F555C0" w:rsidP="00F555C0">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0CC806EC" w14:textId="77777777" w:rsidR="00F555C0" w:rsidRPr="00632140" w:rsidRDefault="00F555C0" w:rsidP="00AA61C7">
      <w:pPr>
        <w:widowControl w:val="0"/>
        <w:autoSpaceDE w:val="0"/>
        <w:autoSpaceDN w:val="0"/>
        <w:adjustRightInd w:val="0"/>
        <w:spacing w:before="180" w:after="180"/>
        <w:ind w:left="480" w:hanging="480"/>
      </w:pPr>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9"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 w:id="13" w:author="Scott, Eric R." w:date="2018-08-02T10:11:00Z" w:initials="SER">
    <w:p w14:paraId="412CAAEF" w14:textId="77777777" w:rsidR="00F555C0" w:rsidRDefault="00F555C0" w:rsidP="00F555C0">
      <w:pPr>
        <w:pStyle w:val="CommentText"/>
      </w:pPr>
      <w:r>
        <w:rPr>
          <w:rStyle w:val="CommentReference"/>
        </w:rPr>
        <w:annotationRef/>
      </w:r>
      <w:r>
        <w:t>When should I bring up things like labeling points on PCA to assess treatment effects?  Should this be the problem we are addressing, or should it come later in the discussion?</w:t>
      </w:r>
    </w:p>
    <w:p w14:paraId="69A67C2C" w14:textId="77777777" w:rsidR="00F555C0" w:rsidRDefault="00F555C0" w:rsidP="00F555C0">
      <w:pPr>
        <w:pStyle w:val="CommentText"/>
      </w:pPr>
    </w:p>
    <w:p w14:paraId="32F68CA9" w14:textId="77777777" w:rsidR="00F555C0" w:rsidRDefault="00F555C0" w:rsidP="00F555C0">
      <w:pPr>
        <w:pStyle w:val="CommentText"/>
      </w:pPr>
      <w:r>
        <w:t>It could be “people do wacky things with PCA when they really shouldn’t.  Maybe the reason why is because until recently they haven’t had access to tools to do supervised analyses that work on the sorts of data we collect (missing values, lots of collinearity, small sample sizes) that gives them the sorts of results they want (ordination plots, info about importance of variables).  PLS is a technique</w:t>
      </w:r>
      <w:proofErr w:type="gramStart"/>
      <w:r>
        <w:t>…..</w:t>
      </w:r>
      <w:proofErr w:type="gramEnd"/>
    </w:p>
  </w:comment>
  <w:comment w:id="14" w:author="Scott, Eric R." w:date="2018-07-28T19:18:00Z" w:initials="SER">
    <w:p w14:paraId="377EFFB8" w14:textId="77777777" w:rsidR="00F555C0" w:rsidRDefault="00F555C0" w:rsidP="00F555C0">
      <w:pPr>
        <w:pStyle w:val="CommentText"/>
      </w:pPr>
      <w:r>
        <w:rPr>
          <w:rStyle w:val="CommentReference"/>
        </w:rPr>
        <w:annotationRef/>
      </w:r>
      <w:r>
        <w:t>I don’t like this wording, but I don’t know how to fix it yet</w:t>
      </w:r>
    </w:p>
  </w:comment>
  <w:comment w:id="15" w:author="Scott, Eric R." w:date="2018-07-15T11:32:00Z" w:initials="SER">
    <w:p w14:paraId="1E2504E5" w14:textId="77777777" w:rsidR="00F555C0" w:rsidRDefault="00F555C0" w:rsidP="00F555C0">
      <w:pPr>
        <w:pStyle w:val="CommentText"/>
      </w:pPr>
      <w:r>
        <w:rPr>
          <w:rStyle w:val="CommentReference"/>
        </w:rPr>
        <w:annotationRef/>
      </w:r>
      <w:r>
        <w:t>How common is this really?  Need to find example papers tha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0C01FD1A" w15:done="0"/>
  <w15:commentEx w15:paraId="32F68CA9" w15:done="0"/>
  <w15:commentEx w15:paraId="377EFFB8" w15:done="0"/>
  <w15:commentEx w15:paraId="1E2504E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0C01FD1A" w16cid:durableId="1EB7FDDD"/>
  <w16cid:commentId w16cid:paraId="32F68CA9" w16cid:durableId="1F0D573E"/>
  <w16cid:commentId w16cid:paraId="377EFFB8" w16cid:durableId="1F074021"/>
  <w16cid:commentId w16cid:paraId="1E2504E5" w16cid:durableId="1EF5A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5DE76" w14:textId="77777777" w:rsidR="001F499F" w:rsidRDefault="001F499F">
      <w:pPr>
        <w:spacing w:after="0"/>
      </w:pPr>
      <w:r>
        <w:separator/>
      </w:r>
    </w:p>
  </w:endnote>
  <w:endnote w:type="continuationSeparator" w:id="0">
    <w:p w14:paraId="16DF729B" w14:textId="77777777" w:rsidR="001F499F" w:rsidRDefault="001F49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917532" w14:textId="77777777" w:rsidR="001F499F" w:rsidRDefault="001F499F">
      <w:r>
        <w:separator/>
      </w:r>
    </w:p>
  </w:footnote>
  <w:footnote w:type="continuationSeparator" w:id="0">
    <w:p w14:paraId="68C475D8" w14:textId="77777777" w:rsidR="001F499F" w:rsidRDefault="001F49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5"/>
  </w:num>
  <w:num w:numId="17">
    <w:abstractNumId w:val="18"/>
  </w:num>
  <w:num w:numId="18">
    <w:abstractNumId w:val="17"/>
  </w:num>
  <w:num w:numId="19">
    <w:abstractNumId w:val="16"/>
  </w:num>
  <w:num w:numId="20">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02229B"/>
    <w:rsid w:val="00023E52"/>
    <w:rsid w:val="0016186D"/>
    <w:rsid w:val="001668E5"/>
    <w:rsid w:val="0018671C"/>
    <w:rsid w:val="001C2C57"/>
    <w:rsid w:val="001F37AC"/>
    <w:rsid w:val="001F499F"/>
    <w:rsid w:val="00224800"/>
    <w:rsid w:val="00257735"/>
    <w:rsid w:val="00292305"/>
    <w:rsid w:val="002B04D6"/>
    <w:rsid w:val="00317B15"/>
    <w:rsid w:val="00367C82"/>
    <w:rsid w:val="00393E1C"/>
    <w:rsid w:val="003A0F24"/>
    <w:rsid w:val="003A3887"/>
    <w:rsid w:val="00433330"/>
    <w:rsid w:val="00441AFF"/>
    <w:rsid w:val="00462571"/>
    <w:rsid w:val="004D4BCE"/>
    <w:rsid w:val="004E29B3"/>
    <w:rsid w:val="004F7027"/>
    <w:rsid w:val="00552F34"/>
    <w:rsid w:val="00590D07"/>
    <w:rsid w:val="005916EF"/>
    <w:rsid w:val="00604AA8"/>
    <w:rsid w:val="00621F92"/>
    <w:rsid w:val="00632140"/>
    <w:rsid w:val="0065198D"/>
    <w:rsid w:val="0066160A"/>
    <w:rsid w:val="00691785"/>
    <w:rsid w:val="006A3824"/>
    <w:rsid w:val="006E33FE"/>
    <w:rsid w:val="00720566"/>
    <w:rsid w:val="00784D58"/>
    <w:rsid w:val="0083131C"/>
    <w:rsid w:val="00875959"/>
    <w:rsid w:val="008A2E27"/>
    <w:rsid w:val="008D6863"/>
    <w:rsid w:val="00984218"/>
    <w:rsid w:val="009E18A0"/>
    <w:rsid w:val="00A716B7"/>
    <w:rsid w:val="00AA61C7"/>
    <w:rsid w:val="00B86B75"/>
    <w:rsid w:val="00BC48D5"/>
    <w:rsid w:val="00C36279"/>
    <w:rsid w:val="00C50D52"/>
    <w:rsid w:val="00C67D42"/>
    <w:rsid w:val="00C67F7A"/>
    <w:rsid w:val="00C94D92"/>
    <w:rsid w:val="00CA1D78"/>
    <w:rsid w:val="00DB0064"/>
    <w:rsid w:val="00DB20B9"/>
    <w:rsid w:val="00DE7CA4"/>
    <w:rsid w:val="00E315A3"/>
    <w:rsid w:val="00F555C0"/>
    <w:rsid w:val="00FA73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365B81-F5C6-CB4D-820A-512E391E05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1</Pages>
  <Words>12051</Words>
  <Characters>68691</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8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15</cp:revision>
  <dcterms:created xsi:type="dcterms:W3CDTF">2018-07-02T14:57:00Z</dcterms:created>
  <dcterms:modified xsi:type="dcterms:W3CDTF">2018-08-04T0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